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D0DB5C" w14:textId="77777777" w:rsidR="00922C8B" w:rsidRPr="00922C8B" w:rsidRDefault="00922C8B" w:rsidP="00922C8B">
      <w:pPr>
        <w:spacing w:after="0"/>
        <w:rPr>
          <w:rFonts w:ascii="Arial" w:hAnsi="Arial" w:cs="Arial"/>
        </w:rPr>
      </w:pPr>
    </w:p>
    <w:p w14:paraId="75BE880A" w14:textId="77777777" w:rsidR="00463FBA" w:rsidRPr="00463FBA" w:rsidRDefault="00922C8B" w:rsidP="00463FBA">
      <w:pPr>
        <w:spacing w:after="0"/>
        <w:rPr>
          <w:rFonts w:cs="Arial"/>
          <w:b/>
          <w:sz w:val="24"/>
          <w:szCs w:val="24"/>
        </w:rPr>
      </w:pPr>
      <w:r w:rsidRPr="00922C8B">
        <w:rPr>
          <w:rFonts w:ascii="Arial" w:hAnsi="Arial" w:cs="Arial"/>
        </w:rPr>
        <w:tab/>
      </w:r>
      <w:r w:rsidRPr="00922C8B">
        <w:rPr>
          <w:rFonts w:ascii="Arial" w:hAnsi="Arial" w:cs="Arial"/>
        </w:rPr>
        <w:tab/>
      </w:r>
      <w:r w:rsidRPr="00463FBA">
        <w:rPr>
          <w:rFonts w:ascii="Arial" w:hAnsi="Arial" w:cs="Arial"/>
        </w:rPr>
        <w:t xml:space="preserve">                    </w:t>
      </w:r>
      <w:r w:rsidR="00463FBA" w:rsidRPr="00463FBA">
        <w:rPr>
          <w:rFonts w:cs="Arial"/>
          <w:b/>
          <w:sz w:val="24"/>
          <w:szCs w:val="24"/>
        </w:rPr>
        <w:t xml:space="preserve">Πρόγραμμα </w:t>
      </w:r>
      <w:proofErr w:type="spellStart"/>
      <w:r w:rsidR="00463FBA" w:rsidRPr="00463FBA">
        <w:rPr>
          <w:rFonts w:cs="Arial"/>
          <w:b/>
          <w:sz w:val="24"/>
          <w:szCs w:val="24"/>
        </w:rPr>
        <w:t>COOPower</w:t>
      </w:r>
      <w:proofErr w:type="spellEnd"/>
    </w:p>
    <w:p w14:paraId="2975ED9B" w14:textId="77777777" w:rsidR="00463FBA" w:rsidRPr="00463FBA" w:rsidRDefault="00463FBA" w:rsidP="00463FBA">
      <w:pPr>
        <w:spacing w:after="0"/>
        <w:rPr>
          <w:rFonts w:cs="Arial"/>
          <w:b/>
          <w:sz w:val="24"/>
          <w:szCs w:val="24"/>
        </w:rPr>
      </w:pPr>
      <w:proofErr w:type="spellStart"/>
      <w:r w:rsidRPr="00463FBA">
        <w:rPr>
          <w:rFonts w:cs="Arial"/>
          <w:b/>
          <w:sz w:val="24"/>
          <w:szCs w:val="24"/>
        </w:rPr>
        <w:t>COOPAthon</w:t>
      </w:r>
      <w:proofErr w:type="spellEnd"/>
      <w:r w:rsidRPr="00463FBA">
        <w:rPr>
          <w:rFonts w:cs="Arial"/>
          <w:b/>
          <w:sz w:val="24"/>
          <w:szCs w:val="24"/>
        </w:rPr>
        <w:t>- Υπεύθυνη Κατανάλωση και Παραγωγή - 02-04/03/2021</w:t>
      </w:r>
    </w:p>
    <w:p w14:paraId="2C292475" w14:textId="67DE3F0A" w:rsidR="00463FBA" w:rsidRPr="00463FBA" w:rsidRDefault="00463FBA" w:rsidP="00463FBA">
      <w:pPr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                                                </w:t>
      </w:r>
      <w:r w:rsidRPr="00463FBA">
        <w:rPr>
          <w:rFonts w:cs="Arial"/>
          <w:b/>
          <w:sz w:val="24"/>
          <w:szCs w:val="24"/>
        </w:rPr>
        <w:t>Αίτηση συμμετοχής</w:t>
      </w:r>
    </w:p>
    <w:p w14:paraId="41686B7B" w14:textId="77777777" w:rsidR="00463FBA" w:rsidRPr="00463FBA" w:rsidRDefault="00463FBA" w:rsidP="00463FBA">
      <w:pPr>
        <w:spacing w:after="0"/>
        <w:rPr>
          <w:rFonts w:cs="Arial"/>
          <w:b/>
          <w:sz w:val="24"/>
          <w:szCs w:val="24"/>
        </w:rPr>
      </w:pPr>
    </w:p>
    <w:p w14:paraId="5DF01264" w14:textId="77777777" w:rsidR="00463FBA" w:rsidRPr="00463FBA" w:rsidRDefault="00463FBA" w:rsidP="00463FBA">
      <w:pPr>
        <w:spacing w:after="0"/>
        <w:rPr>
          <w:rFonts w:cs="Arial"/>
          <w:b/>
          <w:sz w:val="24"/>
          <w:szCs w:val="24"/>
        </w:rPr>
      </w:pPr>
      <w:r w:rsidRPr="00463FBA">
        <w:rPr>
          <w:rFonts w:cs="Arial"/>
          <w:b/>
          <w:sz w:val="24"/>
          <w:szCs w:val="24"/>
        </w:rPr>
        <w:t xml:space="preserve">         Είστε ομάδα; □                             Είστε μεμονωμένος εκπαιδευόμενος; □</w:t>
      </w:r>
    </w:p>
    <w:p w14:paraId="5DFE75D2" w14:textId="77777777" w:rsidR="00463FBA" w:rsidRPr="00463FBA" w:rsidRDefault="00463FBA" w:rsidP="00463FBA">
      <w:pPr>
        <w:spacing w:after="0"/>
        <w:rPr>
          <w:rFonts w:cs="Arial"/>
          <w:b/>
          <w:sz w:val="24"/>
          <w:szCs w:val="24"/>
        </w:rPr>
      </w:pPr>
    </w:p>
    <w:p w14:paraId="0E3C0CF8" w14:textId="05FADDEC" w:rsidR="00922C8B" w:rsidRDefault="00463FBA" w:rsidP="00463FBA">
      <w:pPr>
        <w:spacing w:after="0"/>
        <w:jc w:val="both"/>
        <w:rPr>
          <w:rFonts w:cs="Arial"/>
          <w:b/>
          <w:sz w:val="24"/>
          <w:szCs w:val="24"/>
        </w:rPr>
      </w:pPr>
      <w:r w:rsidRPr="00463FBA">
        <w:rPr>
          <w:rFonts w:cs="Arial"/>
          <w:b/>
          <w:sz w:val="24"/>
          <w:szCs w:val="24"/>
        </w:rPr>
        <w:t>Σε περίπτωση που είστε ομάδα παρακαλώ αναγράψτε τα στοιχεία όλων των μελών σε  αντιστοιχία. Η κάθε ομάδα μπορεί να περιλαμβάνει έως πέντε άτομα.</w:t>
      </w:r>
    </w:p>
    <w:p w14:paraId="0420580B" w14:textId="77777777" w:rsidR="00463FBA" w:rsidRPr="003B764A" w:rsidRDefault="00463FBA" w:rsidP="00463FBA">
      <w:pPr>
        <w:spacing w:after="0"/>
        <w:jc w:val="both"/>
        <w:rPr>
          <w:rFonts w:ascii="Arial" w:hAnsi="Arial" w:cs="Arial"/>
          <w:b/>
        </w:rPr>
      </w:pPr>
    </w:p>
    <w:p w14:paraId="30CA3BE5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922C8B">
        <w:rPr>
          <w:rFonts w:ascii="Arial" w:hAnsi="Arial" w:cs="Arial"/>
        </w:rPr>
        <w:t>1.</w:t>
      </w:r>
      <w:r w:rsidRPr="00922C8B">
        <w:rPr>
          <w:rFonts w:ascii="Arial" w:hAnsi="Arial" w:cs="Arial"/>
        </w:rPr>
        <w:tab/>
      </w:r>
      <w:r w:rsidRPr="003B764A">
        <w:rPr>
          <w:rFonts w:cs="Arial"/>
          <w:b/>
          <w:sz w:val="24"/>
          <w:szCs w:val="24"/>
        </w:rPr>
        <w:t>Ονοματεπώνυμο:</w:t>
      </w:r>
    </w:p>
    <w:p w14:paraId="596883B3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4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83"/>
      </w:tblGrid>
      <w:tr w:rsidR="00922C8B" w:rsidRPr="003B764A" w14:paraId="36AA12CC" w14:textId="77777777" w:rsidTr="00014F56">
        <w:trPr>
          <w:trHeight w:val="525"/>
        </w:trPr>
        <w:tc>
          <w:tcPr>
            <w:tcW w:w="8483" w:type="dxa"/>
          </w:tcPr>
          <w:p w14:paraId="7B3F4A99" w14:textId="77777777" w:rsidR="00922C8B" w:rsidRPr="003B764A" w:rsidRDefault="00922C8B" w:rsidP="00922C8B">
            <w:pPr>
              <w:spacing w:after="0"/>
              <w:ind w:left="-30"/>
              <w:rPr>
                <w:rFonts w:cs="Arial"/>
                <w:sz w:val="24"/>
                <w:szCs w:val="24"/>
              </w:rPr>
            </w:pPr>
          </w:p>
          <w:p w14:paraId="08977D2E" w14:textId="77777777" w:rsidR="00922C8B" w:rsidRPr="003B764A" w:rsidRDefault="00922C8B" w:rsidP="00922C8B">
            <w:pPr>
              <w:spacing w:after="0"/>
              <w:ind w:left="-30"/>
              <w:rPr>
                <w:rFonts w:cs="Arial"/>
                <w:sz w:val="24"/>
                <w:szCs w:val="24"/>
              </w:rPr>
            </w:pPr>
          </w:p>
        </w:tc>
      </w:tr>
    </w:tbl>
    <w:p w14:paraId="4B512155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0278936C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2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Ημερομηνία γέννησης:</w:t>
      </w:r>
    </w:p>
    <w:p w14:paraId="66BC4C08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</w:p>
    <w:tbl>
      <w:tblPr>
        <w:tblW w:w="855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57"/>
      </w:tblGrid>
      <w:tr w:rsidR="00922C8B" w:rsidRPr="003B764A" w14:paraId="6C3DDB84" w14:textId="77777777" w:rsidTr="00014F56">
        <w:trPr>
          <w:trHeight w:val="465"/>
        </w:trPr>
        <w:tc>
          <w:tcPr>
            <w:tcW w:w="8557" w:type="dxa"/>
          </w:tcPr>
          <w:p w14:paraId="5BFD588A" w14:textId="77777777" w:rsidR="00922C8B" w:rsidRPr="003B764A" w:rsidRDefault="00922C8B" w:rsidP="00922C8B">
            <w:pPr>
              <w:spacing w:after="0"/>
              <w:ind w:left="-90"/>
              <w:rPr>
                <w:rFonts w:cs="Arial"/>
                <w:sz w:val="24"/>
                <w:szCs w:val="24"/>
              </w:rPr>
            </w:pPr>
          </w:p>
          <w:p w14:paraId="4BCC008C" w14:textId="77777777" w:rsidR="00922C8B" w:rsidRPr="003B764A" w:rsidRDefault="00922C8B" w:rsidP="00922C8B">
            <w:pPr>
              <w:spacing w:after="0"/>
              <w:ind w:left="-90"/>
              <w:rPr>
                <w:rFonts w:cs="Arial"/>
                <w:sz w:val="24"/>
                <w:szCs w:val="24"/>
              </w:rPr>
            </w:pPr>
          </w:p>
        </w:tc>
      </w:tr>
    </w:tbl>
    <w:p w14:paraId="24230ABD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ab/>
      </w:r>
    </w:p>
    <w:p w14:paraId="6F5FC727" w14:textId="2963C86F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3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Δ/</w:t>
      </w:r>
      <w:proofErr w:type="spellStart"/>
      <w:r w:rsidRPr="003B764A">
        <w:rPr>
          <w:rFonts w:cs="Arial"/>
          <w:b/>
          <w:sz w:val="24"/>
          <w:szCs w:val="24"/>
        </w:rPr>
        <w:t>νση</w:t>
      </w:r>
      <w:proofErr w:type="spellEnd"/>
      <w:r w:rsidRPr="003B764A">
        <w:rPr>
          <w:rFonts w:cs="Arial"/>
          <w:b/>
          <w:sz w:val="24"/>
          <w:szCs w:val="24"/>
        </w:rPr>
        <w:t xml:space="preserve"> κατοικίας</w:t>
      </w:r>
      <w:r w:rsidR="00C23371">
        <w:rPr>
          <w:rFonts w:cs="Arial"/>
          <w:b/>
          <w:sz w:val="24"/>
          <w:szCs w:val="24"/>
          <w:lang w:val="en-US"/>
        </w:rPr>
        <w:t xml:space="preserve">/ </w:t>
      </w:r>
      <w:r w:rsidR="00C23371">
        <w:rPr>
          <w:rFonts w:cs="Arial"/>
          <w:b/>
          <w:sz w:val="24"/>
          <w:szCs w:val="24"/>
        </w:rPr>
        <w:t>Πόλη</w:t>
      </w:r>
      <w:bookmarkStart w:id="0" w:name="_GoBack"/>
      <w:bookmarkEnd w:id="0"/>
      <w:r w:rsidRPr="003B764A">
        <w:rPr>
          <w:rFonts w:cs="Arial"/>
          <w:b/>
          <w:sz w:val="24"/>
          <w:szCs w:val="24"/>
        </w:rPr>
        <w:t>:</w:t>
      </w:r>
    </w:p>
    <w:p w14:paraId="486822D8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5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57"/>
      </w:tblGrid>
      <w:tr w:rsidR="00922C8B" w:rsidRPr="003B764A" w14:paraId="4B1E97FF" w14:textId="77777777" w:rsidTr="00014F56">
        <w:trPr>
          <w:trHeight w:val="525"/>
        </w:trPr>
        <w:tc>
          <w:tcPr>
            <w:tcW w:w="8557" w:type="dxa"/>
          </w:tcPr>
          <w:p w14:paraId="4DBBD443" w14:textId="77777777" w:rsidR="00922C8B" w:rsidRPr="003B764A" w:rsidRDefault="00922C8B" w:rsidP="00922C8B">
            <w:pPr>
              <w:spacing w:after="0"/>
              <w:ind w:left="-90"/>
              <w:rPr>
                <w:rFonts w:cs="Arial"/>
                <w:sz w:val="24"/>
                <w:szCs w:val="24"/>
              </w:rPr>
            </w:pPr>
          </w:p>
          <w:p w14:paraId="66AE6326" w14:textId="77777777" w:rsidR="00922C8B" w:rsidRPr="003B764A" w:rsidRDefault="00922C8B" w:rsidP="00922C8B">
            <w:pPr>
              <w:spacing w:after="0"/>
              <w:ind w:left="-90"/>
              <w:rPr>
                <w:rFonts w:cs="Arial"/>
                <w:sz w:val="24"/>
                <w:szCs w:val="24"/>
              </w:rPr>
            </w:pPr>
          </w:p>
        </w:tc>
      </w:tr>
    </w:tbl>
    <w:p w14:paraId="200EF30A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ab/>
      </w:r>
    </w:p>
    <w:p w14:paraId="788E84AC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4.</w:t>
      </w:r>
      <w:r w:rsidRPr="003B764A">
        <w:rPr>
          <w:rFonts w:cs="Arial"/>
          <w:sz w:val="24"/>
          <w:szCs w:val="24"/>
        </w:rPr>
        <w:tab/>
      </w:r>
      <w:proofErr w:type="spellStart"/>
      <w:r w:rsidRPr="003B764A">
        <w:rPr>
          <w:rFonts w:cs="Arial"/>
          <w:b/>
          <w:sz w:val="24"/>
          <w:szCs w:val="24"/>
        </w:rPr>
        <w:t>Email</w:t>
      </w:r>
      <w:proofErr w:type="spellEnd"/>
      <w:r w:rsidRPr="003B764A">
        <w:rPr>
          <w:rFonts w:cs="Arial"/>
          <w:b/>
          <w:sz w:val="24"/>
          <w:szCs w:val="24"/>
        </w:rPr>
        <w:t>:</w:t>
      </w:r>
    </w:p>
    <w:p w14:paraId="0E84A39D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0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05"/>
      </w:tblGrid>
      <w:tr w:rsidR="00922C8B" w:rsidRPr="003B764A" w14:paraId="4AF701C3" w14:textId="77777777" w:rsidTr="00014F56">
        <w:trPr>
          <w:trHeight w:val="555"/>
        </w:trPr>
        <w:tc>
          <w:tcPr>
            <w:tcW w:w="8505" w:type="dxa"/>
          </w:tcPr>
          <w:p w14:paraId="31493B0B" w14:textId="77777777" w:rsidR="00922C8B" w:rsidRPr="003B764A" w:rsidRDefault="00922C8B" w:rsidP="00922C8B">
            <w:pPr>
              <w:spacing w:after="0"/>
              <w:ind w:left="-75"/>
              <w:rPr>
                <w:rFonts w:cs="Arial"/>
                <w:sz w:val="24"/>
                <w:szCs w:val="24"/>
              </w:rPr>
            </w:pPr>
          </w:p>
          <w:p w14:paraId="345F66C9" w14:textId="77777777" w:rsidR="00922C8B" w:rsidRPr="003B764A" w:rsidRDefault="00922C8B" w:rsidP="00922C8B">
            <w:pPr>
              <w:spacing w:after="0"/>
              <w:ind w:left="-75"/>
              <w:rPr>
                <w:rFonts w:cs="Arial"/>
                <w:sz w:val="24"/>
                <w:szCs w:val="24"/>
              </w:rPr>
            </w:pPr>
          </w:p>
        </w:tc>
      </w:tr>
    </w:tbl>
    <w:p w14:paraId="66244C79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ab/>
      </w:r>
    </w:p>
    <w:p w14:paraId="1996BAF1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5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Τηλέφωνο επικοινωνίας:</w:t>
      </w:r>
    </w:p>
    <w:p w14:paraId="468E6221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5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57"/>
      </w:tblGrid>
      <w:tr w:rsidR="00922C8B" w:rsidRPr="003B764A" w14:paraId="668CFED3" w14:textId="77777777" w:rsidTr="00922C8B">
        <w:trPr>
          <w:trHeight w:val="509"/>
        </w:trPr>
        <w:tc>
          <w:tcPr>
            <w:tcW w:w="8557" w:type="dxa"/>
          </w:tcPr>
          <w:p w14:paraId="01885762" w14:textId="77777777" w:rsidR="00922C8B" w:rsidRPr="003B764A" w:rsidRDefault="00922C8B" w:rsidP="00922C8B">
            <w:pPr>
              <w:spacing w:after="0"/>
              <w:rPr>
                <w:rFonts w:cs="Arial"/>
                <w:sz w:val="24"/>
                <w:szCs w:val="24"/>
                <w:lang w:val="en-US"/>
              </w:rPr>
            </w:pPr>
          </w:p>
        </w:tc>
      </w:tr>
    </w:tbl>
    <w:p w14:paraId="3F83E04E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ab/>
      </w:r>
    </w:p>
    <w:p w14:paraId="4140DFFC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>6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Ιδιότητα  (φοιτητής, άνεργος, εργαζόμενος κλπ):</w:t>
      </w:r>
    </w:p>
    <w:p w14:paraId="70DDA39B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42" w:type="dxa"/>
        <w:tblInd w:w="2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42"/>
      </w:tblGrid>
      <w:tr w:rsidR="00922C8B" w:rsidRPr="003B764A" w14:paraId="1430C2BF" w14:textId="77777777" w:rsidTr="00922C8B">
        <w:trPr>
          <w:trHeight w:val="457"/>
        </w:trPr>
        <w:tc>
          <w:tcPr>
            <w:tcW w:w="8542" w:type="dxa"/>
          </w:tcPr>
          <w:p w14:paraId="23387AAA" w14:textId="77777777" w:rsidR="00922C8B" w:rsidRPr="00C23371" w:rsidRDefault="00922C8B" w:rsidP="00922C8B">
            <w:pPr>
              <w:spacing w:after="0"/>
              <w:rPr>
                <w:rFonts w:cs="Arial"/>
                <w:sz w:val="24"/>
                <w:szCs w:val="24"/>
              </w:rPr>
            </w:pPr>
          </w:p>
          <w:p w14:paraId="736210F0" w14:textId="77777777" w:rsidR="00922C8B" w:rsidRPr="003B764A" w:rsidRDefault="00922C8B" w:rsidP="00922C8B">
            <w:pPr>
              <w:spacing w:after="0"/>
              <w:rPr>
                <w:rFonts w:cs="Arial"/>
                <w:sz w:val="24"/>
                <w:szCs w:val="24"/>
              </w:rPr>
            </w:pPr>
          </w:p>
        </w:tc>
      </w:tr>
    </w:tbl>
    <w:p w14:paraId="6CC53C5C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lastRenderedPageBreak/>
        <w:tab/>
      </w:r>
    </w:p>
    <w:p w14:paraId="65A97674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7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Επίπεδο αγγλικών:</w:t>
      </w:r>
    </w:p>
    <w:tbl>
      <w:tblPr>
        <w:tblW w:w="84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8"/>
      </w:tblGrid>
      <w:tr w:rsidR="00922C8B" w:rsidRPr="003B764A" w14:paraId="2F6916D6" w14:textId="77777777" w:rsidTr="00014F56">
        <w:trPr>
          <w:trHeight w:val="525"/>
        </w:trPr>
        <w:tc>
          <w:tcPr>
            <w:tcW w:w="8468" w:type="dxa"/>
          </w:tcPr>
          <w:p w14:paraId="4CECB1AD" w14:textId="77777777" w:rsidR="00922C8B" w:rsidRPr="003B764A" w:rsidRDefault="00922C8B" w:rsidP="00922C8B">
            <w:pPr>
              <w:spacing w:after="0"/>
              <w:rPr>
                <w:rFonts w:cs="Arial"/>
                <w:sz w:val="24"/>
                <w:szCs w:val="24"/>
              </w:rPr>
            </w:pPr>
          </w:p>
        </w:tc>
      </w:tr>
    </w:tbl>
    <w:p w14:paraId="313222AC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6B68F4DA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34863D44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1CE92D1A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3873F84A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8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>Ποιος είναι ο λόγος που θέλετε να συμμετάσχετε στο πρόγραμμα:</w:t>
      </w:r>
    </w:p>
    <w:p w14:paraId="5409116A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05" w:type="dxa"/>
        <w:tblInd w:w="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05"/>
      </w:tblGrid>
      <w:tr w:rsidR="00922C8B" w:rsidRPr="003B764A" w14:paraId="42FC97C2" w14:textId="77777777" w:rsidTr="00922C8B">
        <w:trPr>
          <w:trHeight w:val="495"/>
        </w:trPr>
        <w:tc>
          <w:tcPr>
            <w:tcW w:w="8505" w:type="dxa"/>
          </w:tcPr>
          <w:p w14:paraId="5017FAC8" w14:textId="77777777" w:rsidR="00922C8B" w:rsidRPr="003B764A" w:rsidRDefault="00922C8B" w:rsidP="00922C8B">
            <w:pPr>
              <w:spacing w:after="0"/>
              <w:ind w:left="-30"/>
              <w:rPr>
                <w:rFonts w:cs="Arial"/>
                <w:sz w:val="24"/>
                <w:szCs w:val="24"/>
              </w:rPr>
            </w:pPr>
          </w:p>
        </w:tc>
      </w:tr>
    </w:tbl>
    <w:p w14:paraId="134BF673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p w14:paraId="643A46CF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  <w:r w:rsidRPr="003B764A">
        <w:rPr>
          <w:rFonts w:cs="Arial"/>
          <w:sz w:val="24"/>
          <w:szCs w:val="24"/>
        </w:rPr>
        <w:tab/>
      </w:r>
    </w:p>
    <w:p w14:paraId="2ABB5369" w14:textId="77777777" w:rsidR="00922C8B" w:rsidRPr="003B764A" w:rsidRDefault="00922C8B" w:rsidP="00922C8B">
      <w:pPr>
        <w:spacing w:after="0"/>
        <w:rPr>
          <w:rFonts w:cs="Arial"/>
          <w:b/>
          <w:sz w:val="24"/>
          <w:szCs w:val="24"/>
        </w:rPr>
      </w:pPr>
      <w:r w:rsidRPr="003B764A">
        <w:rPr>
          <w:rFonts w:cs="Arial"/>
          <w:sz w:val="24"/>
          <w:szCs w:val="24"/>
        </w:rPr>
        <w:t>9.</w:t>
      </w:r>
      <w:r w:rsidRPr="003B764A">
        <w:rPr>
          <w:rFonts w:cs="Arial"/>
          <w:sz w:val="24"/>
          <w:szCs w:val="24"/>
        </w:rPr>
        <w:tab/>
      </w:r>
      <w:r w:rsidRPr="003B764A">
        <w:rPr>
          <w:rFonts w:cs="Arial"/>
          <w:b/>
          <w:sz w:val="24"/>
          <w:szCs w:val="24"/>
        </w:rPr>
        <w:t xml:space="preserve">Αναφέρετε την επιχειρηματική ιδέα που θέλετε να αναπτύξετε κατά τη διάρκεια του </w:t>
      </w:r>
      <w:proofErr w:type="spellStart"/>
      <w:r w:rsidRPr="003B764A">
        <w:rPr>
          <w:rFonts w:cs="Arial"/>
          <w:b/>
          <w:sz w:val="24"/>
          <w:szCs w:val="24"/>
        </w:rPr>
        <w:t>COOPAthon</w:t>
      </w:r>
      <w:proofErr w:type="spellEnd"/>
      <w:r w:rsidRPr="003B764A">
        <w:rPr>
          <w:rFonts w:cs="Arial"/>
          <w:b/>
          <w:sz w:val="24"/>
          <w:szCs w:val="24"/>
        </w:rPr>
        <w:t>:</w:t>
      </w:r>
    </w:p>
    <w:p w14:paraId="6F7B9F4F" w14:textId="77777777" w:rsidR="00922C8B" w:rsidRPr="003B764A" w:rsidRDefault="00922C8B" w:rsidP="00922C8B">
      <w:pPr>
        <w:spacing w:after="0"/>
        <w:rPr>
          <w:rFonts w:cs="Arial"/>
          <w:sz w:val="24"/>
          <w:szCs w:val="24"/>
        </w:rPr>
      </w:pPr>
    </w:p>
    <w:tbl>
      <w:tblPr>
        <w:tblW w:w="8550" w:type="dxa"/>
        <w:tblInd w:w="1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50"/>
      </w:tblGrid>
      <w:tr w:rsidR="00922C8B" w:rsidRPr="003B764A" w14:paraId="58DAA21C" w14:textId="77777777" w:rsidTr="00922C8B">
        <w:trPr>
          <w:trHeight w:val="630"/>
        </w:trPr>
        <w:tc>
          <w:tcPr>
            <w:tcW w:w="8550" w:type="dxa"/>
          </w:tcPr>
          <w:p w14:paraId="106048EF" w14:textId="77777777" w:rsidR="00922C8B" w:rsidRPr="003B764A" w:rsidRDefault="00922C8B" w:rsidP="00922C8B">
            <w:pPr>
              <w:spacing w:after="0"/>
              <w:ind w:left="-75"/>
              <w:rPr>
                <w:rFonts w:cs="Arial"/>
                <w:sz w:val="24"/>
                <w:szCs w:val="24"/>
              </w:rPr>
            </w:pPr>
          </w:p>
        </w:tc>
      </w:tr>
    </w:tbl>
    <w:p w14:paraId="5D681942" w14:textId="7D9DD702" w:rsidR="00473D33" w:rsidRPr="003B764A" w:rsidRDefault="00473D33" w:rsidP="00095A6F">
      <w:pPr>
        <w:spacing w:after="0"/>
        <w:rPr>
          <w:rFonts w:cs="Arial"/>
          <w:sz w:val="24"/>
          <w:szCs w:val="24"/>
        </w:rPr>
      </w:pPr>
    </w:p>
    <w:sectPr w:rsidR="00473D33" w:rsidRPr="003B764A" w:rsidSect="005A3D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800" w:bottom="2269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7DFFEE" w14:textId="77777777" w:rsidR="0036479D" w:rsidRDefault="0036479D" w:rsidP="00095A6F">
      <w:pPr>
        <w:spacing w:after="0" w:line="240" w:lineRule="auto"/>
      </w:pPr>
      <w:r>
        <w:separator/>
      </w:r>
    </w:p>
  </w:endnote>
  <w:endnote w:type="continuationSeparator" w:id="0">
    <w:p w14:paraId="16C6889B" w14:textId="77777777" w:rsidR="0036479D" w:rsidRDefault="0036479D" w:rsidP="00095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C18A8" w14:textId="77777777" w:rsidR="00B21BBC" w:rsidRDefault="00B21B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8DF2F7" w14:textId="77777777" w:rsidR="00B21BBC" w:rsidRDefault="00B21BB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6DC8C8" w14:textId="77777777" w:rsidR="00B21BBC" w:rsidRDefault="00B21B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1A7A99" w14:textId="77777777" w:rsidR="0036479D" w:rsidRDefault="0036479D" w:rsidP="00095A6F">
      <w:pPr>
        <w:spacing w:after="0" w:line="240" w:lineRule="auto"/>
      </w:pPr>
      <w:r>
        <w:separator/>
      </w:r>
    </w:p>
  </w:footnote>
  <w:footnote w:type="continuationSeparator" w:id="0">
    <w:p w14:paraId="0B239133" w14:textId="77777777" w:rsidR="0036479D" w:rsidRDefault="0036479D" w:rsidP="00095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105ADF" w14:textId="70E03C01" w:rsidR="00095A6F" w:rsidRDefault="0036479D">
    <w:pPr>
      <w:pStyle w:val="Header"/>
    </w:pPr>
    <w:r>
      <w:rPr>
        <w:noProof/>
      </w:rPr>
      <w:pict w14:anchorId="656AD9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99657" o:spid="_x0000_s2059" type="#_x0000_t75" style="position:absolute;margin-left:0;margin-top:0;width:595.45pt;height:842.05pt;z-index:-251657216;mso-position-horizontal:center;mso-position-horizontal-relative:margin;mso-position-vertical:center;mso-position-vertical-relative:margin" o:allowincell="f">
          <v:imagedata r:id="rId1" o:title="Letterhead-1-01 ligh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BD5E2" w14:textId="4F39A0D7" w:rsidR="00095A6F" w:rsidRDefault="0036479D">
    <w:pPr>
      <w:pStyle w:val="Header"/>
    </w:pPr>
    <w:r>
      <w:rPr>
        <w:noProof/>
      </w:rPr>
      <w:pict w14:anchorId="70DC41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99658" o:spid="_x0000_s2060" type="#_x0000_t75" style="position:absolute;margin-left:0;margin-top:0;width:595.45pt;height:842.05pt;z-index:-251656192;mso-position-horizontal:center;mso-position-horizontal-relative:margin;mso-position-vertical:center;mso-position-vertical-relative:margin" o:allowincell="f">
          <v:imagedata r:id="rId1" o:title="Letterhead-1-01 ligh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672B07" w14:textId="4A26862B" w:rsidR="00095A6F" w:rsidRDefault="0036479D">
    <w:pPr>
      <w:pStyle w:val="Header"/>
    </w:pPr>
    <w:r>
      <w:rPr>
        <w:noProof/>
      </w:rPr>
      <w:pict w14:anchorId="42F5F5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99656" o:spid="_x0000_s2058" type="#_x0000_t75" style="position:absolute;margin-left:0;margin-top:0;width:595.45pt;height:842.05pt;z-index:-251658240;mso-position-horizontal:center;mso-position-horizontal-relative:margin;mso-position-vertical:center;mso-position-vertical-relative:margin" o:allowincell="f">
          <v:imagedata r:id="rId1" o:title="Letterhead-1-01 ligh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YxASITc0NDcyUdpeDU4uLM/DyQAsNaAJtKdcgsAAAA"/>
  </w:docVars>
  <w:rsids>
    <w:rsidRoot w:val="00457741"/>
    <w:rsid w:val="00012B67"/>
    <w:rsid w:val="00014F56"/>
    <w:rsid w:val="00076A7A"/>
    <w:rsid w:val="00095A6F"/>
    <w:rsid w:val="0036479D"/>
    <w:rsid w:val="003B764A"/>
    <w:rsid w:val="00457741"/>
    <w:rsid w:val="00463FBA"/>
    <w:rsid w:val="00473D33"/>
    <w:rsid w:val="005A3D7F"/>
    <w:rsid w:val="005C7109"/>
    <w:rsid w:val="00632579"/>
    <w:rsid w:val="007F7248"/>
    <w:rsid w:val="00906991"/>
    <w:rsid w:val="00922C8B"/>
    <w:rsid w:val="00B21BBC"/>
    <w:rsid w:val="00C23371"/>
    <w:rsid w:val="00D70546"/>
    <w:rsid w:val="00F437E7"/>
    <w:rsid w:val="00FB6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761C10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A6F"/>
  </w:style>
  <w:style w:type="paragraph" w:styleId="Footer">
    <w:name w:val="footer"/>
    <w:basedOn w:val="Normal"/>
    <w:link w:val="FooterChar"/>
    <w:uiPriority w:val="99"/>
    <w:unhideWhenUsed/>
    <w:rsid w:val="00095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A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A6F"/>
  </w:style>
  <w:style w:type="paragraph" w:styleId="Footer">
    <w:name w:val="footer"/>
    <w:basedOn w:val="Normal"/>
    <w:link w:val="FooterChar"/>
    <w:uiPriority w:val="99"/>
    <w:unhideWhenUsed/>
    <w:rsid w:val="00095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DCD20-CE4A-427A-8149-C54FE623D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67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s Koumpas</dc:creator>
  <cp:lastModifiedBy>george</cp:lastModifiedBy>
  <cp:revision>2</cp:revision>
  <dcterms:created xsi:type="dcterms:W3CDTF">2021-03-16T15:51:00Z</dcterms:created>
  <dcterms:modified xsi:type="dcterms:W3CDTF">2021-03-16T15:51:00Z</dcterms:modified>
</cp:coreProperties>
</file>